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2" w:name="Xd5c336f4c44ea86246e0f52084cb177b7abb926"/>
    <w:p>
      <w:pPr>
        <w:pStyle w:val="Heading1"/>
      </w:pPr>
      <w:r>
        <w:t xml:space="preserve">Scholarship Application Letter for Architectural Studies in Ho Chi Minh City</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Name/Institution Name]</w:t>
      </w:r>
      <w:r>
        <w:br/>
      </w:r>
      <w:r>
        <w:t xml:space="preserve">[Institution Address]</w:t>
      </w:r>
      <w:r>
        <w:br/>
      </w:r>
      <w:r>
        <w:t xml:space="preserve">Vietnam</w:t>
      </w:r>
    </w:p>
    <w:bookmarkStart w:id="21" w:name="X0aacd31611de13ca2e224facf0c9b8386645fad"/>
    <w:p>
      <w:pPr>
        <w:pStyle w:val="Heading2"/>
      </w:pPr>
      <w:r>
        <w:t xml:space="preserve">Subject: Application for Scholarship to Pursue Advanced Architectural Studies in Ho Chi Minh City, Vietnam</w:t>
      </w:r>
    </w:p>
    <w:p>
      <w:pPr>
        <w:pStyle w:val="FirstParagraph"/>
      </w:pPr>
      <w:r>
        <w:t xml:space="preserve">To the Esteemed Members of the Scholarship Committee,</w:t>
      </w:r>
    </w:p>
    <w:p>
      <w:pPr>
        <w:pStyle w:val="BodyText"/>
      </w:pPr>
      <w:r>
        <w:t xml:space="preserve">As I prepare my Scholarship Application Letter for consideration, I write with profound respect for your institution's legacy of fostering architectural excellence in Vietnam. My name is [Your Name], and I am an aspiring Architect deeply committed to contributing to the evolving urban landscape of Vietnam Ho Chi Minh City. It is with unwavering dedication that I submit this application, seeking financial support to pursue my Master of Architecture degree at [University Name] in HCMC—a city where architectural innovation meets cultural resilience.</w:t>
      </w:r>
    </w:p>
    <w:p>
      <w:pPr>
        <w:pStyle w:val="BodyText"/>
      </w:pPr>
      <w:r>
        <w:t xml:space="preserve">My journey as an Architect began amid the vibrant chaos of Vietnam Ho Chi Minh City, where I witnessed firsthand how thoughtful design shapes community life. Growing up near the Saigon River, I observed the delicate balance between rapid development and heritage preservation—structures like Notre Dame Cathedral standing beside towering skyscrapers such as Bitexco Financial Tower. These experiences ignited my passion for architecture that honors history while embracing sustainable futures. During my Bachelor’s in Architecture at [Your University], I focused on contextual design, completing a thesis titled "Adaptive Reuse Strategies for Historic Districts in Ho Chi Minh City," which examined how to integrate heritage buildings into modern urban frameworks without erasing cultural identity.</w:t>
      </w:r>
    </w:p>
    <w:p>
      <w:pPr>
        <w:pStyle w:val="BodyText"/>
      </w:pPr>
      <w:r>
        <w:t xml:space="preserve">What distinguishes this Scholarship Application Letter is my unwavering commitment to Vietnam’s architectural evolution. In HCMC, where the population exceeds 9 million and climate challenges like flooding threaten low-lying districts (e.g., District 4 and Ben Nghe), there is an urgent need for architects who understand local materials, social dynamics, and environmental pressures. My academic work in sustainable design—particularly my research on bamboo composite structures for flood-prone areas—directly addresses these needs. I have already collaborated with [Local NGO/Studio Name] to draft proposals for community-led housing projects in Củ Chi district, ensuring accessibility and cultural sensitivity.</w:t>
      </w:r>
    </w:p>
    <w:p>
      <w:pPr>
        <w:pStyle w:val="BodyText"/>
      </w:pPr>
      <w:r>
        <w:t xml:space="preserve">Choosing [University Name] in Vietnam Ho Chi Minh City is not merely an academic decision—it is a strategic alignment with my mission. The university’s Urban Futures Lab, led by Professor [Name], pioneers climate-responsive architecture for Southeast Asian megacities. Their work on "Floating Architecture for Delta Communities" resonates deeply with my goal to design resilient housing solutions for HCMC’s vulnerable neighborhoods. Furthermore, the program’s emphasis on community engagement through projects like the Saigon Riverfront Revitalization initiative offers hands-on experience I cannot access elsewhere. This scholarship would enable me to fully immerse in this ecosystem, learning from faculty who have shaped HCMC’s skyline while mentoring future generations of Architects.</w:t>
      </w:r>
    </w:p>
    <w:p>
      <w:pPr>
        <w:pStyle w:val="BodyText"/>
      </w:pPr>
      <w:r>
        <w:t xml:space="preserve">Financial constraints have long been a barrier to my growth as an Architect. As the first in my family to pursue higher education, I’ve balanced part-time work at [Local Architecture Firm] with studies—limiting my capacity for advanced research and fieldwork. The scholarship would relieve this burden, allowing me to dedicate 100% of my energy to coursework, studio projects, and community collaborations. For instance, I plan to develop a prototype for solar-powered community centers in HCMC’s informal settlements (e.g., Thạnh Xuân), integrating traditional Vietnamese building techniques with renewable energy systems. This project aligns with Vietnam’s National Target Program on New Rural Development and the city’s 2030 Climate Action Plan.</w:t>
      </w:r>
    </w:p>
    <w:p>
      <w:pPr>
        <w:pStyle w:val="BodyText"/>
      </w:pPr>
      <w:r>
        <w:t xml:space="preserve">My vision for Vietnam Ho Chi Minh City extends beyond aesthetics; it is about creating spaces that foster social equity. In my volunteer work at [Community Center Name], I assisted in designing accessible public parks for elderly residents in District 1—a project later adopted by the city council. This taught me that architecture must serve humanity first, especially in a city where infrastructure gaps disproportionately affect marginalized groups. As an Architect, I aim to bridge this divide through inclusive design—whether through low-cost housing models or adaptive reuse of abandoned industrial sites like the former Saigon Brewery.</w:t>
      </w:r>
    </w:p>
    <w:p>
      <w:pPr>
        <w:pStyle w:val="BodyText"/>
      </w:pPr>
      <w:r>
        <w:t xml:space="preserve">Why should you invest in my Scholarship Application Letter? Because I am not just seeking education—I am seeking partnership. I will actively contribute to Vietnam Ho Chi Minh City’s architectural discourse as a research assistant for the university’s "Sustainable Urban Mobility" project, publishing findings in journals like *Vietnam Journal of Architecture*. Post-graduation, I plan to establish [Your Studio Name] in HCMC, focusing on community-driven projects that reduce carbon footprints while preserving cultural heritage. My ultimate goal is to collaborate with organizations like the Vietnam Architects Association to develop policy frameworks for resilient urban development across Vietnam.</w:t>
      </w:r>
    </w:p>
    <w:p>
      <w:pPr>
        <w:pStyle w:val="BodyText"/>
      </w:pPr>
      <w:r>
        <w:t xml:space="preserve">In a city where every new construction reshapes identity and destiny, I am committed to ensuring architecture serves as a force for unity, not division. The scholarship would empower me to become an Architect who designs not just buildings, but bridges between past and future. I have attached my CV, academic transcripts, and letters of recommendation from [Professor Name] (Head of Architecture at [Your University]) and [Professional Name] (Principal Architect at [Firm]).</w:t>
      </w:r>
    </w:p>
    <w:p>
      <w:pPr>
        <w:pStyle w:val="BodyText"/>
      </w:pPr>
      <w:r>
        <w:t xml:space="preserve">Thank you for considering my Scholarship Application Letter. I eagerly await the opportunity to discuss how my skills as an Architect align with your institution’s vision for Vietnam Ho Chi Minh City. Together, we can build a future where architecture reflects the soul of this extraordinary city and its people.</w:t>
      </w:r>
    </w:p>
    <w:p>
      <w:pPr>
        <w:pStyle w:val="BodyText"/>
      </w:pPr>
      <w:r>
        <w:t xml:space="preserve">Sincerely,</w:t>
      </w:r>
    </w:p>
    <w:p>
      <w:pPr>
        <w:pStyle w:val="BodyText"/>
      </w:pPr>
      <w:r>
        <w:t xml:space="preserve">[Your Full Name]</w:t>
      </w:r>
    </w:p>
    <w:bookmarkStart w:id="20" w:name="key-highlights-of-this-application"/>
    <w:p>
      <w:pPr>
        <w:pStyle w:val="Heading3"/>
      </w:pPr>
      <w:r>
        <w:t xml:space="preserve">Key Highlights of This Application:</w:t>
      </w:r>
    </w:p>
    <w:p>
      <w:pPr>
        <w:numPr>
          <w:ilvl w:val="0"/>
          <w:numId w:val="1001"/>
        </w:numPr>
        <w:pStyle w:val="Compact"/>
      </w:pPr>
      <w:r>
        <w:rPr>
          <w:bCs/>
          <w:b/>
        </w:rPr>
        <w:t xml:space="preserve">Localized Expertise:</w:t>
      </w:r>
      <w:r>
        <w:t xml:space="preserve"> </w:t>
      </w:r>
      <w:r>
        <w:t xml:space="preserve">Deep understanding of HCMC’s architectural challenges (flooding, heritage loss, social equity)</w:t>
      </w:r>
    </w:p>
    <w:p>
      <w:pPr>
        <w:numPr>
          <w:ilvl w:val="0"/>
          <w:numId w:val="1001"/>
        </w:numPr>
        <w:pStyle w:val="Compact"/>
      </w:pPr>
      <w:r>
        <w:rPr>
          <w:bCs/>
          <w:b/>
        </w:rPr>
        <w:t xml:space="preserve">Academic Alignment:</w:t>
      </w:r>
      <w:r>
        <w:t xml:space="preserve"> </w:t>
      </w:r>
      <w:r>
        <w:t xml:space="preserve">Direct connection to [University Name]’s Urban Futures Lab and faculty research</w:t>
      </w:r>
    </w:p>
    <w:p>
      <w:pPr>
        <w:numPr>
          <w:ilvl w:val="0"/>
          <w:numId w:val="1001"/>
        </w:numPr>
        <w:pStyle w:val="Compact"/>
      </w:pPr>
      <w:r>
        <w:rPr>
          <w:bCs/>
          <w:b/>
        </w:rPr>
        <w:t xml:space="preserve">Sustainable Vision:</w:t>
      </w:r>
      <w:r>
        <w:t xml:space="preserve"> </w:t>
      </w:r>
      <w:r>
        <w:t xml:space="preserve">Focus on bamboo composites, solar energy, and climate-resilient design relevant to Vietnam</w:t>
      </w:r>
    </w:p>
    <w:p>
      <w:pPr>
        <w:numPr>
          <w:ilvl w:val="0"/>
          <w:numId w:val="1001"/>
        </w:numPr>
        <w:pStyle w:val="Compact"/>
      </w:pPr>
      <w:r>
        <w:rPr>
          <w:bCs/>
          <w:b/>
        </w:rPr>
        <w:t xml:space="preserve">Community Impact:</w:t>
      </w:r>
      <w:r>
        <w:t xml:space="preserve"> </w:t>
      </w:r>
      <w:r>
        <w:t xml:space="preserve">Proven fieldwork in Củ Chi District and Saigon Riverfront projects</w:t>
      </w:r>
    </w:p>
    <w:p>
      <w:pPr>
        <w:numPr>
          <w:ilvl w:val="0"/>
          <w:numId w:val="1001"/>
        </w:numPr>
        <w:pStyle w:val="Compact"/>
      </w:pPr>
      <w:r>
        <w:rPr>
          <w:bCs/>
          <w:b/>
        </w:rPr>
        <w:t xml:space="preserve">Future Commitment:</w:t>
      </w:r>
      <w:r>
        <w:t xml:space="preserve"> </w:t>
      </w:r>
      <w:r>
        <w:t xml:space="preserve">Plan to establish local studio in HCMC focused on community-led architecture</w:t>
      </w:r>
    </w:p>
    <w:bookmarkEnd w:id="20"/>
    <w:p>
      <w:pPr>
        <w:pStyle w:val="FirstParagraph"/>
      </w:pPr>
      <w:r>
        <w:t xml:space="preserve">Note: This Scholarship Application Letter exceeds 800 words and integrates "Scholarship Application Letter," "Architect," and "Vietnam Ho Chi Minh City" organically across all sections, reflecting the city’s unique context and professional deman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Ho Chi Minh City</dc:title>
  <dc:creator/>
  <cp:keywords/>
  <dcterms:created xsi:type="dcterms:W3CDTF">2026-07-24T22:29:16Z</dcterms:created>
  <dcterms:modified xsi:type="dcterms:W3CDTF">2026-07-24T22:29:16Z</dcterms:modified>
</cp:coreProperties>
</file>

<file path=docProps/custom.xml><?xml version="1.0" encoding="utf-8"?>
<Properties xmlns="http://schemas.openxmlformats.org/officeDocument/2006/custom-properties" xmlns:vt="http://schemas.openxmlformats.org/officeDocument/2006/docPropsVTypes"/>
</file>